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14073" w14:textId="77777777" w:rsidR="00370285" w:rsidRDefault="00000000">
      <w:pPr>
        <w:pStyle w:val="a4"/>
      </w:pPr>
      <w:r>
        <w:t>Отчет по лабораторной работе №7</w:t>
      </w:r>
    </w:p>
    <w:p w14:paraId="7F727469" w14:textId="77777777" w:rsidR="00370285" w:rsidRDefault="00000000">
      <w:pPr>
        <w:pStyle w:val="a6"/>
      </w:pPr>
      <w:r>
        <w:t>Основы информационной безопасности</w:t>
      </w:r>
    </w:p>
    <w:p w14:paraId="64E8CB11" w14:textId="77777777" w:rsidR="00370285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600259881"/>
        <w:docPartObj>
          <w:docPartGallery w:val="Table of Contents"/>
          <w:docPartUnique/>
        </w:docPartObj>
      </w:sdtPr>
      <w:sdtContent>
        <w:p w14:paraId="51C32CCE" w14:textId="77777777" w:rsidR="00370285" w:rsidRDefault="00000000">
          <w:pPr>
            <w:pStyle w:val="af0"/>
          </w:pPr>
          <w:r>
            <w:t>Содержание</w:t>
          </w:r>
        </w:p>
        <w:p w14:paraId="479ACEAD" w14:textId="09D42FC4" w:rsidR="00145634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63050" w:history="1">
            <w:r w:rsidR="00145634" w:rsidRPr="00407AA6">
              <w:rPr>
                <w:rStyle w:val="af"/>
                <w:noProof/>
              </w:rPr>
              <w:t>Цель работы</w:t>
            </w:r>
            <w:r w:rsidR="00145634">
              <w:rPr>
                <w:noProof/>
                <w:webHidden/>
              </w:rPr>
              <w:tab/>
            </w:r>
            <w:r w:rsidR="00145634">
              <w:rPr>
                <w:noProof/>
                <w:webHidden/>
              </w:rPr>
              <w:fldChar w:fldCharType="begin"/>
            </w:r>
            <w:r w:rsidR="00145634">
              <w:rPr>
                <w:noProof/>
                <w:webHidden/>
              </w:rPr>
              <w:instrText xml:space="preserve"> PAGEREF _Toc209063050 \h </w:instrText>
            </w:r>
            <w:r w:rsidR="00145634">
              <w:rPr>
                <w:noProof/>
                <w:webHidden/>
              </w:rPr>
            </w:r>
            <w:r w:rsidR="00145634">
              <w:rPr>
                <w:noProof/>
                <w:webHidden/>
              </w:rPr>
              <w:fldChar w:fldCharType="separate"/>
            </w:r>
            <w:r w:rsidR="00145634">
              <w:rPr>
                <w:noProof/>
                <w:webHidden/>
              </w:rPr>
              <w:t>1</w:t>
            </w:r>
            <w:r w:rsidR="00145634">
              <w:rPr>
                <w:noProof/>
                <w:webHidden/>
              </w:rPr>
              <w:fldChar w:fldCharType="end"/>
            </w:r>
          </w:hyperlink>
        </w:p>
        <w:p w14:paraId="18F795A5" w14:textId="39FAE364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1" w:history="1">
            <w:r w:rsidRPr="00407AA6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4A9C3" w14:textId="31AFA5FE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2" w:history="1">
            <w:r w:rsidRPr="00407AA6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A157" w14:textId="5647D63B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3" w:history="1">
            <w:r w:rsidRPr="00407AA6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7580D" w14:textId="1E9D5FD5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4" w:history="1">
            <w:r w:rsidRPr="00407AA6">
              <w:rPr>
                <w:rStyle w:val="af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9D593" w14:textId="36891DB4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5" w:history="1">
            <w:r w:rsidRPr="00407AA6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31CC7" w14:textId="0CF3A305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6" w:history="1">
            <w:r w:rsidRPr="00407AA6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3D6DC" w14:textId="77777777" w:rsidR="00370285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527916237"/>
      </w:sdtPr>
      <w:sdtContent>
        <w:p w14:paraId="2B068439" w14:textId="77777777" w:rsidR="00370285" w:rsidRDefault="00000000">
          <w:pPr>
            <w:pStyle w:val="af0"/>
          </w:pPr>
          <w:r>
            <w:t>Список иллюстраций</w:t>
          </w:r>
        </w:p>
        <w:p w14:paraId="340B516E" w14:textId="79AFED10" w:rsidR="00145634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9063057" w:history="1">
            <w:r w:rsidR="00145634" w:rsidRPr="00791BBF">
              <w:rPr>
                <w:rStyle w:val="af"/>
                <w:noProof/>
              </w:rPr>
              <w:t>Требуется разработать программу</w:t>
            </w:r>
            <w:r w:rsidR="00145634">
              <w:rPr>
                <w:noProof/>
                <w:webHidden/>
              </w:rPr>
              <w:tab/>
            </w:r>
            <w:r w:rsidR="00145634">
              <w:rPr>
                <w:noProof/>
                <w:webHidden/>
              </w:rPr>
              <w:fldChar w:fldCharType="begin"/>
            </w:r>
            <w:r w:rsidR="00145634">
              <w:rPr>
                <w:noProof/>
                <w:webHidden/>
              </w:rPr>
              <w:instrText xml:space="preserve"> PAGEREF _Toc209063057 \h </w:instrText>
            </w:r>
            <w:r w:rsidR="00145634">
              <w:rPr>
                <w:noProof/>
                <w:webHidden/>
              </w:rPr>
            </w:r>
            <w:r w:rsidR="00145634">
              <w:rPr>
                <w:noProof/>
                <w:webHidden/>
              </w:rPr>
              <w:fldChar w:fldCharType="separate"/>
            </w:r>
            <w:r w:rsidR="00145634">
              <w:rPr>
                <w:noProof/>
                <w:webHidden/>
              </w:rPr>
              <w:t>4</w:t>
            </w:r>
            <w:r w:rsidR="00145634">
              <w:rPr>
                <w:noProof/>
                <w:webHidden/>
              </w:rPr>
              <w:fldChar w:fldCharType="end"/>
            </w:r>
          </w:hyperlink>
        </w:p>
        <w:p w14:paraId="313FB0D2" w14:textId="77CCBAD1" w:rsidR="00145634" w:rsidRDefault="0014563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63058" w:history="1">
            <w:r w:rsidRPr="00791BBF">
              <w:rPr>
                <w:rStyle w:val="af"/>
                <w:noProof/>
              </w:rPr>
              <w:t>создаю рабочую пап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F232E" w14:textId="081A26BE" w:rsidR="00145634" w:rsidRDefault="0014563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63059" w:history="1">
            <w:r w:rsidRPr="00791BBF">
              <w:rPr>
                <w:rStyle w:val="af"/>
                <w:noProof/>
              </w:rPr>
              <w:t>Листинг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59313" w14:textId="77777777" w:rsidR="00370285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934633756"/>
      </w:sdtPr>
      <w:sdtContent>
        <w:p w14:paraId="30080104" w14:textId="77777777" w:rsidR="00370285" w:rsidRDefault="00000000">
          <w:pPr>
            <w:pStyle w:val="af0"/>
          </w:pPr>
          <w:r>
            <w:t>Список таблиц</w:t>
          </w:r>
        </w:p>
        <w:p w14:paraId="3E1BCA60" w14:textId="77777777" w:rsidR="00370285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145634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4B2F8922" w14:textId="77777777" w:rsidR="00370285" w:rsidRDefault="00000000">
      <w:pPr>
        <w:pStyle w:val="1"/>
      </w:pPr>
      <w:bookmarkStart w:id="0" w:name="цель-работы"/>
      <w:bookmarkStart w:id="1" w:name="_Toc209063050"/>
      <w:r>
        <w:t>Цель работы</w:t>
      </w:r>
      <w:bookmarkEnd w:id="1"/>
    </w:p>
    <w:p w14:paraId="79ACC965" w14:textId="77777777" w:rsidR="00370285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74B7250B" w14:textId="77777777" w:rsidR="00370285" w:rsidRDefault="00000000">
      <w:pPr>
        <w:pStyle w:val="1"/>
      </w:pPr>
      <w:bookmarkStart w:id="2" w:name="задание"/>
      <w:bookmarkStart w:id="3" w:name="_Toc209063051"/>
      <w:bookmarkEnd w:id="0"/>
      <w:r>
        <w:t>Задание</w:t>
      </w:r>
      <w:bookmarkEnd w:id="3"/>
    </w:p>
    <w:p w14:paraId="311512DB" w14:textId="77777777" w:rsidR="00370285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108118C7" w14:textId="77777777" w:rsidR="00370285" w:rsidRDefault="00000000">
      <w:pPr>
        <w:pStyle w:val="Compact"/>
        <w:numPr>
          <w:ilvl w:val="0"/>
          <w:numId w:val="2"/>
        </w:numPr>
      </w:pPr>
      <w:r>
        <w:t>Определить вид шифротекста при известном ключе и известном открытом тексте.</w:t>
      </w:r>
    </w:p>
    <w:p w14:paraId="43A04D21" w14:textId="77777777" w:rsidR="00370285" w:rsidRDefault="00000000">
      <w:pPr>
        <w:pStyle w:val="Compact"/>
        <w:numPr>
          <w:ilvl w:val="0"/>
          <w:numId w:val="2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14:paraId="77BBC5B9" w14:textId="77777777" w:rsidR="00370285" w:rsidRDefault="00000000">
      <w:pPr>
        <w:pStyle w:val="1"/>
      </w:pPr>
      <w:bookmarkStart w:id="4" w:name="теоретическое-введение"/>
      <w:bookmarkStart w:id="5" w:name="_Toc209063052"/>
      <w:bookmarkEnd w:id="2"/>
      <w:r>
        <w:lastRenderedPageBreak/>
        <w:t>Теоретическое введение</w:t>
      </w:r>
      <w:bookmarkEnd w:id="5"/>
    </w:p>
    <w:p w14:paraId="799D4922" w14:textId="77777777" w:rsidR="00370285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@course]</w:t>
      </w:r>
    </w:p>
    <w:p w14:paraId="220B922B" w14:textId="77777777" w:rsidR="00370285" w:rsidRDefault="00000000">
      <w:pPr>
        <w:pStyle w:val="a0"/>
      </w:pPr>
      <w:r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30F335FE" w14:textId="77777777" w:rsidR="00370285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7D6B17DA" w14:textId="77777777" w:rsidR="00370285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107F0A72" w14:textId="77777777" w:rsidR="00370285" w:rsidRDefault="00000000">
      <w:pPr>
        <w:pStyle w:val="a0"/>
      </w:pPr>
      <w:r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4C081D1" w14:textId="77777777" w:rsidR="00370285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184116EE" w14:textId="77777777" w:rsidR="00370285" w:rsidRDefault="00000000">
      <w:pPr>
        <w:pStyle w:val="a0"/>
      </w:pPr>
      <w:r>
        <w:t>Ci = Pi ⊕ Ki, (7.1)</w:t>
      </w:r>
    </w:p>
    <w:p w14:paraId="1419606F" w14:textId="77777777" w:rsidR="00370285" w:rsidRDefault="00000000">
      <w:pPr>
        <w:pStyle w:val="a0"/>
      </w:pPr>
      <w: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2C95501A" w14:textId="77777777" w:rsidR="00370285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772EBDC0" w14:textId="77777777" w:rsidR="00370285" w:rsidRDefault="00000000">
      <w:pPr>
        <w:pStyle w:val="a0"/>
      </w:pPr>
      <w:r>
        <w:t>Ci ⊕ Pi = Pi ⊕ Ki ⊕ Pi = Ki,</w:t>
      </w:r>
    </w:p>
    <w:p w14:paraId="57325374" w14:textId="77777777" w:rsidR="00370285" w:rsidRDefault="00000000">
      <w:pPr>
        <w:pStyle w:val="a0"/>
      </w:pPr>
      <w:r>
        <w:t>Ki = Ci ⊕ Pi.</w:t>
      </w:r>
    </w:p>
    <w:p w14:paraId="40B867C6" w14:textId="77777777" w:rsidR="00370285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D720093" w14:textId="77777777" w:rsidR="00370285" w:rsidRDefault="00000000">
      <w:pPr>
        <w:pStyle w:val="a0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</w:t>
      </w:r>
      <w:r>
        <w:lastRenderedPageBreak/>
        <w:t>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198D0BF4" w14:textId="77777777" w:rsidR="00370285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53104F8E" w14:textId="77777777" w:rsidR="00370285" w:rsidRDefault="00000000">
      <w:pPr>
        <w:pStyle w:val="a0"/>
      </w:pPr>
      <w:r>
        <w:t>полная случайность ключа;</w:t>
      </w:r>
    </w:p>
    <w:p w14:paraId="33C8D21A" w14:textId="77777777" w:rsidR="00370285" w:rsidRDefault="00000000">
      <w:pPr>
        <w:pStyle w:val="a0"/>
      </w:pPr>
      <w:r>
        <w:t>равенство длин ключа и открытого текста;</w:t>
      </w:r>
    </w:p>
    <w:p w14:paraId="3A310F47" w14:textId="77777777" w:rsidR="00370285" w:rsidRDefault="00000000">
      <w:pPr>
        <w:pStyle w:val="a0"/>
      </w:pPr>
      <w:r>
        <w:t>однократное использование ключа.</w:t>
      </w:r>
    </w:p>
    <w:p w14:paraId="0723FCD9" w14:textId="77777777" w:rsidR="00370285" w:rsidRDefault="00000000">
      <w:pPr>
        <w:pStyle w:val="a0"/>
      </w:pPr>
      <w:r>
        <w:t>Рассмотрим пример.</w:t>
      </w:r>
    </w:p>
    <w:p w14:paraId="0AA7D372" w14:textId="77777777" w:rsidR="00370285" w:rsidRDefault="00000000">
      <w:pPr>
        <w:pStyle w:val="a0"/>
      </w:pPr>
      <w:r>
        <w:t>Ключ Центра:</w:t>
      </w:r>
    </w:p>
    <w:p w14:paraId="6367823F" w14:textId="77777777" w:rsidR="00370285" w:rsidRDefault="00000000">
      <w:pPr>
        <w:pStyle w:val="a0"/>
      </w:pPr>
      <w:r>
        <w:t>05 0C 17 7F 0E 4E 37 D2 94 10 09 2E 22 57 FF C8 0B B2 70 54</w:t>
      </w:r>
    </w:p>
    <w:p w14:paraId="14FC8FD1" w14:textId="77777777" w:rsidR="00370285" w:rsidRDefault="00000000">
      <w:pPr>
        <w:pStyle w:val="a0"/>
      </w:pPr>
      <w:r>
        <w:t>Сообщение Центра:</w:t>
      </w:r>
    </w:p>
    <w:p w14:paraId="3826121A" w14:textId="77777777" w:rsidR="00370285" w:rsidRDefault="00000000">
      <w:pPr>
        <w:pStyle w:val="a0"/>
      </w:pPr>
      <w:r>
        <w:t>Штирлиц – Вы Герой!!</w:t>
      </w:r>
    </w:p>
    <w:p w14:paraId="27914CBC" w14:textId="77777777" w:rsidR="00370285" w:rsidRPr="00145634" w:rsidRDefault="00000000">
      <w:pPr>
        <w:pStyle w:val="a0"/>
        <w:rPr>
          <w:lang w:val="en-US"/>
        </w:rPr>
      </w:pPr>
      <w:r w:rsidRPr="00145634">
        <w:rPr>
          <w:lang w:val="en-US"/>
        </w:rPr>
        <w:t>D8 F2 E8 F0 EB E8 F6 20 2D 20 C2 FB 20 C3 E5 F0 EE E9 21 21</w:t>
      </w:r>
    </w:p>
    <w:p w14:paraId="0C39813F" w14:textId="77777777" w:rsidR="00370285" w:rsidRDefault="00000000">
      <w:pPr>
        <w:pStyle w:val="a0"/>
      </w:pPr>
      <w:r>
        <w:t>Зашифрованный текст, находящийся у Мюллера:</w:t>
      </w:r>
    </w:p>
    <w:p w14:paraId="1520032A" w14:textId="77777777" w:rsidR="00370285" w:rsidRPr="00145634" w:rsidRDefault="00000000">
      <w:pPr>
        <w:pStyle w:val="a0"/>
        <w:rPr>
          <w:lang w:val="en-US"/>
        </w:rPr>
      </w:pPr>
      <w:r w:rsidRPr="00145634">
        <w:rPr>
          <w:lang w:val="en-US"/>
        </w:rPr>
        <w:t>DD FE FF 8F E5 A6 C1 F2 B9 30 CB D5 02 94 1A 38 E5 5B 51 75</w:t>
      </w:r>
    </w:p>
    <w:p w14:paraId="08261B5B" w14:textId="77777777" w:rsidR="00370285" w:rsidRDefault="00000000">
      <w:pPr>
        <w:pStyle w:val="a0"/>
      </w:pPr>
      <w:r>
        <w:t>Дешифровальщики попробовали ключ:</w:t>
      </w:r>
    </w:p>
    <w:p w14:paraId="38F43545" w14:textId="77777777" w:rsidR="00370285" w:rsidRDefault="00000000">
      <w:pPr>
        <w:pStyle w:val="a0"/>
      </w:pPr>
      <w:r>
        <w:t>05 0C 17 7F 0E 4E 37 D2 94 10 09 2E 22 55 F4 D3 07 BB BC 54</w:t>
      </w:r>
    </w:p>
    <w:p w14:paraId="0BAC6F49" w14:textId="77777777" w:rsidR="00370285" w:rsidRDefault="00000000">
      <w:pPr>
        <w:pStyle w:val="a0"/>
      </w:pPr>
      <w:r>
        <w:t>и получили текст:</w:t>
      </w:r>
    </w:p>
    <w:p w14:paraId="7136077A" w14:textId="77777777" w:rsidR="00370285" w:rsidRDefault="00000000">
      <w:pPr>
        <w:pStyle w:val="a0"/>
      </w:pPr>
      <w:r>
        <w:t>D8 F2 E8 F0 EB E8 F6 20 2D 20 C2 FB 20 C1 EE EB E2 E0 ED 21</w:t>
      </w:r>
    </w:p>
    <w:p w14:paraId="40C9C9DB" w14:textId="77777777" w:rsidR="00370285" w:rsidRDefault="00000000">
      <w:pPr>
        <w:pStyle w:val="a0"/>
      </w:pPr>
      <w:r>
        <w:t>Штирлиц - Вы Болван!</w:t>
      </w:r>
    </w:p>
    <w:p w14:paraId="1851BE30" w14:textId="77777777" w:rsidR="00370285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12F9F2EF" w14:textId="77777777" w:rsidR="00370285" w:rsidRDefault="00000000">
      <w:pPr>
        <w:pStyle w:val="1"/>
      </w:pPr>
      <w:bookmarkStart w:id="6" w:name="выполнение-лабораторной-работы"/>
      <w:bookmarkStart w:id="7" w:name="_Toc209063053"/>
      <w:bookmarkEnd w:id="4"/>
      <w:r>
        <w:t>Выполнение лабораторной работы</w:t>
      </w:r>
      <w:bookmarkEnd w:id="7"/>
    </w:p>
    <w:p w14:paraId="19E976D8" w14:textId="77777777" w:rsidR="00370285" w:rsidRDefault="00000000">
      <w:pPr>
        <w:pStyle w:val="FirstParagraph"/>
        <w:rPr>
          <w:lang w:val="en-US"/>
        </w:rPr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[-@fig:001]). обновляю систему и ставлю Python</w:t>
      </w:r>
    </w:p>
    <w:p w14:paraId="5A29F4F7" w14:textId="7517EC55" w:rsidR="00145634" w:rsidRPr="00145634" w:rsidRDefault="00145634" w:rsidP="001456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5F26A6" wp14:editId="27FBFE55">
            <wp:extent cx="6152515" cy="1268730"/>
            <wp:effectExtent l="0" t="0" r="0" b="0"/>
            <wp:docPr id="701062171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062171" name="Рисунок 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926"/>
      </w:tblGrid>
      <w:tr w:rsidR="00370285" w14:paraId="6C5927DD" w14:textId="77777777">
        <w:trPr>
          <w:jc w:val="center"/>
        </w:trPr>
        <w:tc>
          <w:tcPr>
            <w:tcW w:w="0" w:type="auto"/>
          </w:tcPr>
          <w:p w14:paraId="2C8102E7" w14:textId="77777777" w:rsidR="00370285" w:rsidRDefault="00000000">
            <w:pPr>
              <w:pStyle w:val="Compact"/>
              <w:jc w:val="center"/>
            </w:pPr>
            <w:r>
              <w:t>Требуется разработать программу</w:t>
            </w:r>
          </w:p>
        </w:tc>
      </w:tr>
    </w:tbl>
    <w:p w14:paraId="335B4238" w14:textId="77777777" w:rsidR="00370285" w:rsidRDefault="00000000">
      <w:pPr>
        <w:pStyle w:val="ImageCaption"/>
      </w:pPr>
      <w:bookmarkStart w:id="8" w:name="_Toc209063057"/>
      <w:r>
        <w:t>Требуется разработать программу</w:t>
      </w:r>
      <w:bookmarkEnd w:id="8"/>
    </w:p>
    <w:p w14:paraId="4F083EC7" w14:textId="77777777" w:rsidR="00370285" w:rsidRDefault="00000000">
      <w:pPr>
        <w:pStyle w:val="a0"/>
        <w:rPr>
          <w:lang w:val="en-US"/>
        </w:rPr>
      </w:pPr>
      <w:r>
        <w:t>создаю рабочую папку для лабораторной.</w:t>
      </w:r>
    </w:p>
    <w:p w14:paraId="2D441C9E" w14:textId="7C8544F5" w:rsidR="00145634" w:rsidRPr="00145634" w:rsidRDefault="001456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3904C41" wp14:editId="05D0871E">
            <wp:extent cx="6152515" cy="466090"/>
            <wp:effectExtent l="0" t="0" r="0" b="0"/>
            <wp:docPr id="104294104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713"/>
      </w:tblGrid>
      <w:tr w:rsidR="00370285" w14:paraId="3308C328" w14:textId="77777777">
        <w:trPr>
          <w:jc w:val="center"/>
        </w:trPr>
        <w:tc>
          <w:tcPr>
            <w:tcW w:w="0" w:type="auto"/>
          </w:tcPr>
          <w:p w14:paraId="0A5D295E" w14:textId="77777777" w:rsidR="00370285" w:rsidRDefault="00000000">
            <w:pPr>
              <w:pStyle w:val="Compact"/>
              <w:jc w:val="center"/>
            </w:pPr>
            <w:r>
              <w:t>создаю рабочую папку</w:t>
            </w:r>
          </w:p>
        </w:tc>
      </w:tr>
    </w:tbl>
    <w:p w14:paraId="72339E5C" w14:textId="77777777" w:rsidR="00370285" w:rsidRDefault="00000000">
      <w:pPr>
        <w:pStyle w:val="ImageCaption"/>
      </w:pPr>
      <w:bookmarkStart w:id="9" w:name="_Toc209063058"/>
      <w:r>
        <w:t>создаю рабочую папку</w:t>
      </w:r>
      <w:bookmarkEnd w:id="9"/>
    </w:p>
    <w:p w14:paraId="414F1E8A" w14:textId="77777777" w:rsidR="00370285" w:rsidRDefault="00000000">
      <w:pPr>
        <w:pStyle w:val="a0"/>
      </w:pPr>
      <w:r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. 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. 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.</w:t>
      </w:r>
    </w:p>
    <w:p w14:paraId="13537C5C" w14:textId="77777777" w:rsidR="00370285" w:rsidRDefault="00000000">
      <w:pPr>
        <w:pStyle w:val="a0"/>
        <w:rPr>
          <w:lang w:val="en-US"/>
        </w:rPr>
      </w:pPr>
      <w:r>
        <w:t>Листинг программы:</w:t>
      </w:r>
    </w:p>
    <w:p w14:paraId="3CF1891D" w14:textId="28674B3A" w:rsidR="00145634" w:rsidRPr="00145634" w:rsidRDefault="001456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70F11BA" wp14:editId="2198B788">
            <wp:extent cx="6152515" cy="4008120"/>
            <wp:effectExtent l="0" t="0" r="0" b="0"/>
            <wp:docPr id="823295095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95095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378"/>
      </w:tblGrid>
      <w:tr w:rsidR="00370285" w14:paraId="391D2563" w14:textId="77777777">
        <w:trPr>
          <w:jc w:val="center"/>
        </w:trPr>
        <w:tc>
          <w:tcPr>
            <w:tcW w:w="0" w:type="auto"/>
          </w:tcPr>
          <w:p w14:paraId="04D6A24D" w14:textId="77777777" w:rsidR="00370285" w:rsidRDefault="00000000">
            <w:pPr>
              <w:pStyle w:val="Compact"/>
              <w:jc w:val="center"/>
            </w:pPr>
            <w:bookmarkStart w:id="10" w:name="fig:001"/>
            <w:r>
              <w:t>Листинг программы</w:t>
            </w:r>
          </w:p>
        </w:tc>
      </w:tr>
    </w:tbl>
    <w:p w14:paraId="2E301065" w14:textId="77777777" w:rsidR="00370285" w:rsidRDefault="00000000">
      <w:pPr>
        <w:pStyle w:val="ImageCaption"/>
      </w:pPr>
      <w:bookmarkStart w:id="11" w:name="_Toc209063059"/>
      <w:r>
        <w:t>Листинг программы</w:t>
      </w:r>
      <w:bookmarkEnd w:id="11"/>
    </w:p>
    <w:p w14:paraId="04F1CCD6" w14:textId="77777777" w:rsidR="00370285" w:rsidRDefault="00000000">
      <w:pPr>
        <w:pStyle w:val="1"/>
      </w:pPr>
      <w:bookmarkStart w:id="12" w:name="ответы-на-контрольные-вопросы"/>
      <w:bookmarkStart w:id="13" w:name="_Toc209063054"/>
      <w:bookmarkEnd w:id="6"/>
      <w:bookmarkEnd w:id="10"/>
      <w:r>
        <w:t>Ответы на контрольные вопросы</w:t>
      </w:r>
      <w:bookmarkEnd w:id="13"/>
    </w:p>
    <w:p w14:paraId="4B4BCE8F" w14:textId="77777777" w:rsidR="00370285" w:rsidRDefault="00000000">
      <w:pPr>
        <w:numPr>
          <w:ilvl w:val="0"/>
          <w:numId w:val="3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14:paraId="36403338" w14:textId="77777777" w:rsidR="00370285" w:rsidRDefault="00000000">
      <w:pPr>
        <w:numPr>
          <w:ilvl w:val="0"/>
          <w:numId w:val="3"/>
        </w:numPr>
      </w:pPr>
      <w:r>
        <w:t>Перечислите недостатки однократного гаммирования. - Недостатки однократного гаммирования:</w:t>
      </w:r>
    </w:p>
    <w:p w14:paraId="57F9BB11" w14:textId="77777777" w:rsidR="00370285" w:rsidRDefault="00000000">
      <w:pPr>
        <w:pStyle w:val="FirstParagraph"/>
      </w:pPr>
      <w:r>
        <w:t>Уязвимость к частотному анализу из-за сохранения частоты символов открытого текста в шифротексте. Необходимость использования одноразового ключа, который должен быть длиннее самого открытого текста. Нет возможности использовать один ключ для шифрования разных сообщений.</w:t>
      </w:r>
    </w:p>
    <w:p w14:paraId="228A5F35" w14:textId="77777777" w:rsidR="00370285" w:rsidRDefault="00000000">
      <w:pPr>
        <w:numPr>
          <w:ilvl w:val="0"/>
          <w:numId w:val="4"/>
        </w:numPr>
      </w:pPr>
      <w:r>
        <w:t>Перечислите преимущества однократного гаммирования. - Преимущества однократного гаммирования: Высокая стойкость при правильном использовании случайного ключа. Простота реализации алгоритма. Возможность использования случайного ключа.</w:t>
      </w:r>
    </w:p>
    <w:p w14:paraId="31733A8A" w14:textId="77777777" w:rsidR="00370285" w:rsidRDefault="00000000">
      <w:pPr>
        <w:numPr>
          <w:ilvl w:val="0"/>
          <w:numId w:val="4"/>
        </w:numPr>
      </w:pPr>
      <w:r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14:paraId="2C998225" w14:textId="77777777" w:rsidR="00370285" w:rsidRDefault="00000000">
      <w:pPr>
        <w:numPr>
          <w:ilvl w:val="0"/>
          <w:numId w:val="4"/>
        </w:numPr>
      </w:pPr>
      <w:r>
        <w:lastRenderedPageBreak/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14:paraId="1822A042" w14:textId="77777777" w:rsidR="00370285" w:rsidRDefault="00000000">
      <w:pPr>
        <w:numPr>
          <w:ilvl w:val="0"/>
          <w:numId w:val="4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14:paraId="036ABD27" w14:textId="77777777" w:rsidR="00370285" w:rsidRDefault="00000000">
      <w:pPr>
        <w:numPr>
          <w:ilvl w:val="0"/>
          <w:numId w:val="4"/>
        </w:numPr>
      </w:pPr>
      <w:r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14:paraId="30E724FC" w14:textId="77777777" w:rsidR="00370285" w:rsidRDefault="00000000">
      <w:pPr>
        <w:numPr>
          <w:ilvl w:val="0"/>
          <w:numId w:val="4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14:paraId="2E82AAA5" w14:textId="77777777" w:rsidR="00370285" w:rsidRDefault="00000000">
      <w:pPr>
        <w:pStyle w:val="FirstParagraph"/>
      </w:pPr>
      <w:r>
        <w:t>Ключи должны быть случайными и использоваться только один раз. Длина ключа должна быть не менее длины самого открытого текста. Ключи должны быть храниться и передаваться безопасным способом.</w:t>
      </w:r>
    </w:p>
    <w:p w14:paraId="65D94046" w14:textId="77777777" w:rsidR="00370285" w:rsidRDefault="00000000">
      <w:pPr>
        <w:pStyle w:val="1"/>
      </w:pPr>
      <w:bookmarkStart w:id="14" w:name="выводы"/>
      <w:bookmarkStart w:id="15" w:name="_Toc209063055"/>
      <w:bookmarkEnd w:id="12"/>
      <w:r>
        <w:t>Выводы</w:t>
      </w:r>
      <w:bookmarkEnd w:id="15"/>
    </w:p>
    <w:p w14:paraId="5A83B071" w14:textId="77777777" w:rsidR="00370285" w:rsidRDefault="00000000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14:paraId="0914D84A" w14:textId="77777777" w:rsidR="00370285" w:rsidRDefault="00000000">
      <w:pPr>
        <w:pStyle w:val="1"/>
      </w:pPr>
      <w:bookmarkStart w:id="16" w:name="список-литературы"/>
      <w:bookmarkStart w:id="17" w:name="_Toc209063056"/>
      <w:bookmarkEnd w:id="14"/>
      <w:r>
        <w:t>Список литературы</w:t>
      </w:r>
      <w:bookmarkStart w:id="18" w:name="refs"/>
      <w:bookmarkEnd w:id="16"/>
      <w:bookmarkEnd w:id="17"/>
      <w:bookmarkEnd w:id="18"/>
    </w:p>
    <w:sectPr w:rsidR="0037028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4EA9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E90C4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147051C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38211798">
    <w:abstractNumId w:val="0"/>
  </w:num>
  <w:num w:numId="2" w16cid:durableId="514345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6773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572939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285"/>
    <w:rsid w:val="00046939"/>
    <w:rsid w:val="00145634"/>
    <w:rsid w:val="0037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A3D04"/>
  <w15:docId w15:val="{6AE18759-440A-4CDA-B406-BD142A83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145634"/>
    <w:pPr>
      <w:spacing w:after="100"/>
    </w:pPr>
  </w:style>
  <w:style w:type="paragraph" w:styleId="af1">
    <w:name w:val="table of figures"/>
    <w:basedOn w:val="a"/>
    <w:next w:val="a"/>
    <w:uiPriority w:val="99"/>
    <w:rsid w:val="0014563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61</Words>
  <Characters>7192</Characters>
  <Application>Microsoft Office Word</Application>
  <DocSecurity>0</DocSecurity>
  <Lines>59</Lines>
  <Paragraphs>16</Paragraphs>
  <ScaleCrop>false</ScaleCrop>
  <Company/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азармамадов Умед Джамшедович</dc:creator>
  <cp:keywords/>
  <cp:lastModifiedBy>Nazarmamadov Umed</cp:lastModifiedBy>
  <cp:revision>2</cp:revision>
  <cp:lastPrinted>2025-09-18T01:45:00Z</cp:lastPrinted>
  <dcterms:created xsi:type="dcterms:W3CDTF">2025-09-18T01:45:00Z</dcterms:created>
  <dcterms:modified xsi:type="dcterms:W3CDTF">2025-09-18T0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